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 you feel pain that bothers you frequently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, 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7T14:43:17Z</dcterms:created>
  <dcterms:modified xsi:type="dcterms:W3CDTF">2023-11-17T14:4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